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AA5C5" w14:textId="77777777" w:rsidR="00AB74C2" w:rsidRDefault="00AB74C2">
      <w:pPr>
        <w:rPr>
          <w:sz w:val="20"/>
          <w:szCs w:val="20"/>
        </w:rPr>
      </w:pPr>
    </w:p>
    <w:p w14:paraId="14E643F8" w14:textId="76E0FBE3" w:rsidR="00AB74C2" w:rsidRDefault="00DF336B">
      <w:pPr>
        <w:rPr>
          <w:sz w:val="20"/>
          <w:szCs w:val="20"/>
        </w:rPr>
      </w:pPr>
      <w:r>
        <w:rPr>
          <w:sz w:val="20"/>
          <w:szCs w:val="20"/>
        </w:rPr>
        <w:t>Prove It Cards –</w:t>
      </w:r>
      <w:r w:rsidR="00D50E56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ultiplying Fractions [focus on </w:t>
      </w:r>
      <w:r w:rsidR="00D50E56">
        <w:rPr>
          <w:sz w:val="20"/>
          <w:szCs w:val="20"/>
        </w:rPr>
        <w:t>C</w:t>
      </w:r>
      <w:r>
        <w:rPr>
          <w:sz w:val="20"/>
          <w:szCs w:val="20"/>
        </w:rPr>
        <w:t>ompensation]</w:t>
      </w:r>
    </w:p>
    <w:p w14:paraId="60CA4CEB" w14:textId="77777777" w:rsidR="00AB74C2" w:rsidRDefault="00AB74C2">
      <w:pPr>
        <w:rPr>
          <w:sz w:val="20"/>
          <w:szCs w:val="20"/>
        </w:rPr>
      </w:pPr>
    </w:p>
    <w:tbl>
      <w:tblPr>
        <w:tblStyle w:val="a"/>
        <w:tblW w:w="13225" w:type="dxa"/>
        <w:tblBorders>
          <w:top w:val="dashed" w:sz="4" w:space="0" w:color="000000"/>
          <w:left w:val="dashed" w:sz="4" w:space="0" w:color="000000"/>
          <w:bottom w:val="dashed" w:sz="4" w:space="0" w:color="000000"/>
          <w:right w:val="dashed" w:sz="4" w:space="0" w:color="000000"/>
          <w:insideH w:val="dashed" w:sz="4" w:space="0" w:color="000000"/>
          <w:insideV w:val="dash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15"/>
        <w:gridCol w:w="6210"/>
      </w:tblGrid>
      <w:tr w:rsidR="00AB74C2" w14:paraId="2E38C8C3" w14:textId="77777777">
        <w:trPr>
          <w:trHeight w:val="1584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F5CCAE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A</w:t>
            </w:r>
          </w:p>
          <w:p w14:paraId="2FBA0BF9" w14:textId="34AF590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2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3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4</m:t>
                  </m:r>
                </m:den>
              </m:f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3</m:t>
              </m:r>
            </m:oMath>
            <w:r>
              <w:rPr>
                <w:color w:val="000000"/>
                <w:sz w:val="36"/>
                <w:szCs w:val="36"/>
              </w:rPr>
              <w:t xml:space="preserve"> –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4</m:t>
                  </m:r>
                </m:den>
              </m:f>
            </m:oMath>
          </w:p>
        </w:tc>
        <w:tc>
          <w:tcPr>
            <w:tcW w:w="6210" w:type="dxa"/>
            <w:vAlign w:val="center"/>
          </w:tcPr>
          <w:p w14:paraId="0F6A245B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F</w:t>
            </w:r>
          </w:p>
          <w:p w14:paraId="760162D0" w14:textId="77777777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7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8</m:t>
                  </m:r>
                </m:den>
              </m:f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×3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5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8</m:t>
                  </m:r>
                </m:den>
              </m:f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5×3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4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8</m:t>
                  </m:r>
                </m:den>
              </m:f>
            </m:oMath>
          </w:p>
        </w:tc>
      </w:tr>
      <w:tr w:rsidR="00AB74C2" w14:paraId="5EFA4715" w14:textId="77777777">
        <w:trPr>
          <w:trHeight w:val="1584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7ABCC7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B</w:t>
            </w:r>
          </w:p>
          <w:p w14:paraId="26A8F343" w14:textId="77777777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1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3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4</m:t>
                  </m:r>
                </m:den>
              </m:f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2</m:t>
              </m:r>
            </m:oMath>
            <w:r>
              <w:rPr>
                <w:color w:val="000000"/>
                <w:sz w:val="36"/>
                <w:szCs w:val="36"/>
              </w:rPr>
              <w:t xml:space="preserve"> –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1</m:t>
              </m:r>
            </m:oMath>
          </w:p>
        </w:tc>
        <w:tc>
          <w:tcPr>
            <w:tcW w:w="6210" w:type="dxa"/>
            <w:vAlign w:val="center"/>
          </w:tcPr>
          <w:p w14:paraId="3A892A6E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G</w:t>
            </w:r>
          </w:p>
          <w:p w14:paraId="3B2D96AD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2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8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9</m:t>
                  </m:r>
                </m:den>
              </m:f>
            </m:oMath>
            <w:r>
              <w:rPr>
                <w:color w:val="000000"/>
                <w:sz w:val="32"/>
                <w:szCs w:val="32"/>
              </w:rPr>
              <w:t xml:space="preserve"> 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3</m:t>
              </m:r>
            </m:oMath>
            <w:r>
              <w:rPr>
                <w:color w:val="000000"/>
                <w:sz w:val="36"/>
                <w:szCs w:val="36"/>
              </w:rPr>
              <w:t xml:space="preserve"> –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9</m:t>
                  </m:r>
                </m:den>
              </m:f>
            </m:oMath>
          </w:p>
        </w:tc>
      </w:tr>
      <w:tr w:rsidR="00AB74C2" w14:paraId="01E72907" w14:textId="77777777">
        <w:trPr>
          <w:trHeight w:val="1584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85E179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C</w:t>
            </w:r>
          </w:p>
          <w:p w14:paraId="2527A791" w14:textId="77777777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7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8</m:t>
                  </m:r>
                </m:den>
              </m:f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×3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 xml:space="preserve">5×3 – 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3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8</m:t>
                  </m:r>
                </m:den>
              </m:f>
            </m:oMath>
          </w:p>
        </w:tc>
        <w:tc>
          <w:tcPr>
            <w:tcW w:w="6210" w:type="dxa"/>
            <w:vAlign w:val="center"/>
          </w:tcPr>
          <w:p w14:paraId="7D541986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H</w:t>
            </w:r>
          </w:p>
          <w:p w14:paraId="1E641E32" w14:textId="77777777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2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11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12</m:t>
                  </m:r>
                </m:den>
              </m:f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×3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 xml:space="preserve">3×3 – 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3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12</m:t>
                  </m:r>
                </m:den>
              </m:f>
            </m:oMath>
          </w:p>
        </w:tc>
      </w:tr>
      <w:tr w:rsidR="00AB74C2" w14:paraId="663EE68F" w14:textId="77777777">
        <w:trPr>
          <w:trHeight w:val="1584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1DA240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D</w:t>
            </w:r>
          </w:p>
          <w:p w14:paraId="37E62747" w14:textId="77777777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5×1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9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10</m:t>
                  </m:r>
                </m:den>
              </m:f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5×2</m:t>
              </m:r>
            </m:oMath>
            <w:r>
              <w:rPr>
                <w:color w:val="000000"/>
                <w:sz w:val="36"/>
                <w:szCs w:val="36"/>
              </w:rPr>
              <w:t xml:space="preserve"> –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2</m:t>
                  </m:r>
                </m:den>
              </m:f>
            </m:oMath>
          </w:p>
        </w:tc>
        <w:tc>
          <w:tcPr>
            <w:tcW w:w="6210" w:type="dxa"/>
            <w:vAlign w:val="center"/>
          </w:tcPr>
          <w:p w14:paraId="137D97DA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I</w:t>
            </w:r>
          </w:p>
          <w:p w14:paraId="54373D7E" w14:textId="77777777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2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8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10</m:t>
                  </m:r>
                </m:den>
              </m:f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 xml:space="preserve">×5 </m:t>
              </m:r>
            </m:oMath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5×3 – 1</m:t>
              </m:r>
            </m:oMath>
          </w:p>
        </w:tc>
      </w:tr>
      <w:tr w:rsidR="00AB74C2" w14:paraId="4F91B1EB" w14:textId="77777777">
        <w:trPr>
          <w:trHeight w:val="1584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1FE959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E</w:t>
            </w:r>
          </w:p>
          <w:p w14:paraId="6147B64D" w14:textId="77777777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2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8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9</m:t>
                  </m:r>
                </m:den>
              </m:f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3</m:t>
              </m:r>
            </m:oMath>
            <w:r>
              <w:rPr>
                <w:color w:val="000000"/>
                <w:sz w:val="36"/>
                <w:szCs w:val="36"/>
              </w:rPr>
              <w:t xml:space="preserve"> –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4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9</m:t>
                  </m:r>
                </m:den>
              </m:f>
            </m:oMath>
          </w:p>
        </w:tc>
        <w:tc>
          <w:tcPr>
            <w:tcW w:w="6210" w:type="dxa"/>
            <w:vAlign w:val="center"/>
          </w:tcPr>
          <w:p w14:paraId="17297FF1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J</w:t>
            </w:r>
          </w:p>
          <w:p w14:paraId="2E1DFD78" w14:textId="77777777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3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5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6</m:t>
                  </m:r>
                </m:den>
              </m:f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4 –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32"/>
                      <w:szCs w:val="32"/>
                    </w:rPr>
                    <m:t>6</m:t>
                  </m:r>
                </m:den>
              </m:f>
            </m:oMath>
          </w:p>
        </w:tc>
      </w:tr>
    </w:tbl>
    <w:p w14:paraId="23636F98" w14:textId="77777777" w:rsidR="00AB74C2" w:rsidRDefault="00AB74C2"/>
    <w:p w14:paraId="38BCF149" w14:textId="77777777" w:rsidR="00AB74C2" w:rsidRDefault="00AB74C2">
      <w:pPr>
        <w:rPr>
          <w:sz w:val="20"/>
          <w:szCs w:val="20"/>
        </w:rPr>
      </w:pPr>
    </w:p>
    <w:p w14:paraId="438159E8" w14:textId="302C38B0" w:rsidR="00AB74C2" w:rsidRDefault="00DF336B">
      <w:pPr>
        <w:rPr>
          <w:sz w:val="20"/>
          <w:szCs w:val="20"/>
        </w:rPr>
      </w:pPr>
      <w:r>
        <w:rPr>
          <w:sz w:val="20"/>
          <w:szCs w:val="20"/>
        </w:rPr>
        <w:lastRenderedPageBreak/>
        <w:t>Prove It Cards –</w:t>
      </w:r>
      <w:r w:rsidR="00FD573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ultiplying Decimals [focus on </w:t>
      </w:r>
      <w:r w:rsidR="00FD573C">
        <w:rPr>
          <w:sz w:val="20"/>
          <w:szCs w:val="20"/>
        </w:rPr>
        <w:t>C</w:t>
      </w:r>
      <w:r>
        <w:rPr>
          <w:sz w:val="20"/>
          <w:szCs w:val="20"/>
        </w:rPr>
        <w:t>ompensation]</w:t>
      </w:r>
    </w:p>
    <w:p w14:paraId="5462F1B2" w14:textId="77777777" w:rsidR="00AB74C2" w:rsidRDefault="00AB74C2">
      <w:pPr>
        <w:rPr>
          <w:sz w:val="20"/>
          <w:szCs w:val="20"/>
        </w:rPr>
      </w:pPr>
    </w:p>
    <w:tbl>
      <w:tblPr>
        <w:tblStyle w:val="a0"/>
        <w:tblW w:w="13225" w:type="dxa"/>
        <w:tblBorders>
          <w:top w:val="dashed" w:sz="4" w:space="0" w:color="000000"/>
          <w:left w:val="dashed" w:sz="4" w:space="0" w:color="000000"/>
          <w:bottom w:val="dashed" w:sz="4" w:space="0" w:color="000000"/>
          <w:right w:val="dashed" w:sz="4" w:space="0" w:color="000000"/>
          <w:insideH w:val="dashed" w:sz="4" w:space="0" w:color="000000"/>
          <w:insideV w:val="dash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15"/>
        <w:gridCol w:w="6210"/>
      </w:tblGrid>
      <w:tr w:rsidR="00AB74C2" w14:paraId="428C8922" w14:textId="77777777">
        <w:trPr>
          <w:trHeight w:val="1368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DF2063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A</w:t>
            </w:r>
          </w:p>
          <w:p w14:paraId="74EA774A" w14:textId="2B879048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5.9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6-0.3</m:t>
              </m:r>
            </m:oMath>
          </w:p>
        </w:tc>
        <w:tc>
          <w:tcPr>
            <w:tcW w:w="6210" w:type="dxa"/>
            <w:vAlign w:val="center"/>
          </w:tcPr>
          <w:p w14:paraId="61EF3F80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G</w:t>
            </w:r>
          </w:p>
          <w:p w14:paraId="326407D0" w14:textId="77777777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.9×2.1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2</m:t>
              </m:r>
            </m:oMath>
            <w:r>
              <w:rPr>
                <w:color w:val="000000"/>
                <w:sz w:val="36"/>
                <w:szCs w:val="36"/>
              </w:rPr>
              <w:t xml:space="preserve"> </w:t>
            </w:r>
          </w:p>
        </w:tc>
      </w:tr>
      <w:tr w:rsidR="00AB74C2" w14:paraId="11CBEE70" w14:textId="77777777">
        <w:trPr>
          <w:trHeight w:val="1368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75BDA3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B</w:t>
            </w:r>
          </w:p>
          <w:p w14:paraId="53F8D95A" w14:textId="0AB6D38E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5×2.8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5×3-1</m:t>
              </m:r>
            </m:oMath>
          </w:p>
        </w:tc>
        <w:tc>
          <w:tcPr>
            <w:tcW w:w="6210" w:type="dxa"/>
            <w:vAlign w:val="center"/>
          </w:tcPr>
          <w:p w14:paraId="0CB721F2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H</w:t>
            </w:r>
          </w:p>
          <w:p w14:paraId="689E08FE" w14:textId="75788FC8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5.9×2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6×2-0.2</m:t>
              </m:r>
            </m:oMath>
          </w:p>
        </w:tc>
      </w:tr>
      <w:tr w:rsidR="00AB74C2" w14:paraId="1915503B" w14:textId="77777777">
        <w:trPr>
          <w:trHeight w:val="1386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870352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C</w:t>
            </w:r>
          </w:p>
          <w:p w14:paraId="71974950" w14:textId="2D30D41C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2.99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3-0.4</m:t>
              </m:r>
            </m:oMath>
          </w:p>
        </w:tc>
        <w:tc>
          <w:tcPr>
            <w:tcW w:w="6210" w:type="dxa"/>
            <w:vAlign w:val="center"/>
          </w:tcPr>
          <w:p w14:paraId="53E46AD0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I</w:t>
            </w:r>
          </w:p>
          <w:p w14:paraId="7CE28500" w14:textId="4545F1BD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1.99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2-0.03</m:t>
              </m:r>
            </m:oMath>
          </w:p>
        </w:tc>
      </w:tr>
      <w:tr w:rsidR="00AB74C2" w14:paraId="03229B1B" w14:textId="77777777">
        <w:trPr>
          <w:trHeight w:val="1368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B3AB64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D</w:t>
            </w:r>
          </w:p>
          <w:p w14:paraId="44C311DD" w14:textId="0F1851BF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0.99×6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6-0.06</m:t>
              </m:r>
            </m:oMath>
          </w:p>
        </w:tc>
        <w:tc>
          <w:tcPr>
            <w:tcW w:w="6210" w:type="dxa"/>
            <w:vAlign w:val="center"/>
          </w:tcPr>
          <w:p w14:paraId="0A9132C4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J</w:t>
            </w:r>
          </w:p>
          <w:p w14:paraId="7F5536C2" w14:textId="557CCA23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2.8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3-0.8</m:t>
              </m:r>
            </m:oMath>
          </w:p>
        </w:tc>
      </w:tr>
      <w:tr w:rsidR="00AB74C2" w14:paraId="5483DCEA" w14:textId="77777777">
        <w:trPr>
          <w:trHeight w:val="1368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A4FA34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E</w:t>
            </w:r>
          </w:p>
          <w:p w14:paraId="111F7ADB" w14:textId="61583E13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2.7×2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2-0.3</m:t>
              </m:r>
            </m:oMath>
          </w:p>
        </w:tc>
        <w:tc>
          <w:tcPr>
            <w:tcW w:w="6210" w:type="dxa"/>
            <w:vAlign w:val="center"/>
          </w:tcPr>
          <w:p w14:paraId="7FB8E57E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K</w:t>
            </w:r>
          </w:p>
          <w:p w14:paraId="73490CFB" w14:textId="16F73721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2.9×2.9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3-0.2</m:t>
              </m:r>
            </m:oMath>
          </w:p>
        </w:tc>
      </w:tr>
      <w:tr w:rsidR="00AB74C2" w14:paraId="39D0F073" w14:textId="77777777">
        <w:trPr>
          <w:trHeight w:val="1368"/>
        </w:trPr>
        <w:tc>
          <w:tcPr>
            <w:tcW w:w="7015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BECDDB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F</w:t>
            </w:r>
          </w:p>
          <w:p w14:paraId="6FEC2405" w14:textId="250AB299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.8×4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3×4+3.2</m:t>
              </m:r>
            </m:oMath>
          </w:p>
        </w:tc>
        <w:tc>
          <w:tcPr>
            <w:tcW w:w="6210" w:type="dxa"/>
            <w:vAlign w:val="center"/>
          </w:tcPr>
          <w:p w14:paraId="512ECF5F" w14:textId="77777777" w:rsidR="00AB74C2" w:rsidRDefault="00DF336B">
            <w:pPr>
              <w:jc w:val="center"/>
              <w:rPr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  <w:szCs w:val="36"/>
              </w:rPr>
              <w:t>L</w:t>
            </w:r>
          </w:p>
          <w:p w14:paraId="0BD65D96" w14:textId="2672679B" w:rsidR="00AB74C2" w:rsidRDefault="00DF336B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2.95</m:t>
              </m:r>
            </m:oMath>
            <w:r>
              <w:rPr>
                <w:color w:val="000000"/>
                <w:sz w:val="32"/>
                <w:szCs w:val="32"/>
              </w:rPr>
              <w:t xml:space="preserve"> </w:t>
            </w:r>
            <w:r>
              <w:rPr>
                <w:color w:val="000000"/>
                <w:sz w:val="36"/>
                <w:szCs w:val="36"/>
              </w:rPr>
              <w:t xml:space="preserve">is the same as </w:t>
            </w:r>
            <m:oMath>
              <m:r>
                <w:rPr>
                  <w:rFonts w:ascii="Cambria Math" w:eastAsia="Cambria Math" w:hAnsi="Cambria Math" w:cs="Cambria Math"/>
                  <w:color w:val="000000"/>
                  <w:sz w:val="32"/>
                  <w:szCs w:val="32"/>
                </w:rPr>
                <m:t>4×3-0.20</m:t>
              </m:r>
            </m:oMath>
          </w:p>
        </w:tc>
      </w:tr>
    </w:tbl>
    <w:p w14:paraId="1FA54505" w14:textId="77777777" w:rsidR="00AB74C2" w:rsidRDefault="00AB74C2"/>
    <w:sectPr w:rsidR="00AB74C2">
      <w:pgSz w:w="15840" w:h="12240" w:orient="landscape"/>
      <w:pgMar w:top="936" w:right="936" w:bottom="936" w:left="93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rQ0MDa1NDY3NLNQ0lEKTi0uzszPAykwrAUAYNtd6SwAAAA="/>
  </w:docVars>
  <w:rsids>
    <w:rsidRoot w:val="00AB74C2"/>
    <w:rsid w:val="002F4AFF"/>
    <w:rsid w:val="00AB74C2"/>
    <w:rsid w:val="00CB1E8B"/>
    <w:rsid w:val="00D50E56"/>
    <w:rsid w:val="00DF336B"/>
    <w:rsid w:val="00E604C7"/>
    <w:rsid w:val="00FD5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C8CCE"/>
  <w15:docId w15:val="{9F7C550E-11EE-4EE6-A92B-0AE77595D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50E5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E56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CB1E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34D747C7BED4B8D8356FF83FD5242" ma:contentTypeVersion="15" ma:contentTypeDescription="Create a new document." ma:contentTypeScope="" ma:versionID="62a30943a35406c094b0d66a93b20050">
  <xsd:schema xmlns:xsd="http://www.w3.org/2001/XMLSchema" xmlns:xs="http://www.w3.org/2001/XMLSchema" xmlns:p="http://schemas.microsoft.com/office/2006/metadata/properties" xmlns:ns1="http://schemas.microsoft.com/sharepoint/v3" xmlns:ns3="ea35e6b7-7123-4d35-be4a-f7fcac9e9bbb" xmlns:ns4="20782693-e866-4295-af34-dd5f330f23ec" targetNamespace="http://schemas.microsoft.com/office/2006/metadata/properties" ma:root="true" ma:fieldsID="3f62ec22bc5bb2438c50321861993ab0" ns1:_="" ns3:_="" ns4:_="">
    <xsd:import namespace="http://schemas.microsoft.com/sharepoint/v3"/>
    <xsd:import namespace="ea35e6b7-7123-4d35-be4a-f7fcac9e9bbb"/>
    <xsd:import namespace="20782693-e866-4295-af34-dd5f330f2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35e6b7-7123-4d35-be4a-f7fcac9e9b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82693-e866-4295-af34-dd5f330f23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26789C7-DDBB-4C87-9F78-B5B2F1861B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a35e6b7-7123-4d35-be4a-f7fcac9e9bbb"/>
    <ds:schemaRef ds:uri="20782693-e866-4295-af34-dd5f330f2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A02D64-6F2A-4F8E-9B7A-FF0A8817AA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53BA3E-5F66-4385-933E-05416611A3F6}">
  <ds:schemaRefs>
    <ds:schemaRef ds:uri="http://schemas.microsoft.com/office/2006/metadata/properties"/>
    <ds:schemaRef ds:uri="20782693-e866-4295-af34-dd5f330f23ec"/>
    <ds:schemaRef ds:uri="http://purl.org/dc/terms/"/>
    <ds:schemaRef ds:uri="ea35e6b7-7123-4d35-be4a-f7fcac9e9bbb"/>
    <ds:schemaRef ds:uri="http://schemas.microsoft.com/sharepoint/v3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i Mirsadjadi (she/her/hers)</dc:creator>
  <cp:lastModifiedBy>Tori Mirsadjadi (she/her/hers)</cp:lastModifiedBy>
  <cp:revision>3</cp:revision>
  <dcterms:created xsi:type="dcterms:W3CDTF">2022-01-24T23:19:00Z</dcterms:created>
  <dcterms:modified xsi:type="dcterms:W3CDTF">2022-01-24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534D747C7BED4B8D8356FF83FD5242</vt:lpwstr>
  </property>
</Properties>
</file>